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1FCB029B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</w:t>
      </w:r>
      <w:r w:rsidR="001D641D">
        <w:rPr>
          <w:sz w:val="24"/>
          <w:szCs w:val="24"/>
          <w:lang w:val="en-GB"/>
        </w:rPr>
        <w:t xml:space="preserve">orth </w:t>
      </w:r>
      <w:r w:rsidR="009F2D5D">
        <w:rPr>
          <w:sz w:val="24"/>
          <w:szCs w:val="24"/>
          <w:lang w:val="en-GB"/>
        </w:rPr>
        <w:t>Dakot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630447F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9F2D5D">
        <w:rPr>
          <w:sz w:val="22"/>
          <w:szCs w:val="22"/>
          <w:lang w:val="en-GB"/>
        </w:rPr>
        <w:t xml:space="preserve">one (1) month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DAB2F" w14:textId="77777777" w:rsidR="00627ABC" w:rsidRDefault="00627ABC" w:rsidP="00CB37D9">
      <w:pPr>
        <w:spacing w:after="0" w:line="240" w:lineRule="auto"/>
      </w:pPr>
      <w:r>
        <w:separator/>
      </w:r>
    </w:p>
  </w:endnote>
  <w:endnote w:type="continuationSeparator" w:id="0">
    <w:p w14:paraId="3DC68068" w14:textId="77777777" w:rsidR="00627ABC" w:rsidRDefault="00627ABC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54C53" w14:textId="77777777" w:rsidR="00627ABC" w:rsidRDefault="00627ABC" w:rsidP="00CB37D9">
      <w:pPr>
        <w:spacing w:after="0" w:line="240" w:lineRule="auto"/>
      </w:pPr>
      <w:r>
        <w:separator/>
      </w:r>
    </w:p>
  </w:footnote>
  <w:footnote w:type="continuationSeparator" w:id="0">
    <w:p w14:paraId="122411EA" w14:textId="77777777" w:rsidR="00627ABC" w:rsidRDefault="00627ABC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0A2C"/>
    <w:rsid w:val="00570A17"/>
    <w:rsid w:val="00597172"/>
    <w:rsid w:val="005B4CDD"/>
    <w:rsid w:val="005F0103"/>
    <w:rsid w:val="00627ABC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B5C7D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9F2D5D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A39C9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7-01T20:14:00Z</cp:lastPrinted>
  <dcterms:created xsi:type="dcterms:W3CDTF">2020-07-01T20:15:00Z</dcterms:created>
  <dcterms:modified xsi:type="dcterms:W3CDTF">2020-07-01T20:18:00Z</dcterms:modified>
</cp:coreProperties>
</file>